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tviešu-latvian"/>
      <w:bookmarkEnd w:id="21"/>
      <w:r>
        <w:t xml:space="preserve">Latviešu / Latv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1787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